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D43D07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44B031F5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F27A7D" w:rsidRPr="00F27A7D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H10 Gallery</w:t>
            </w:r>
          </w:p>
        </w:tc>
      </w:tr>
      <w:tr w:rsidR="00C13C1F" w:rsidRPr="00650498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7BE4A6C4" w:rsidR="00C13C1F" w:rsidRPr="00BB3586" w:rsidRDefault="00620190" w:rsidP="00A20304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5D51F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A2030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6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F27A7D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CA3C8CD" w:rsidR="00C13C1F" w:rsidRPr="00BB3586" w:rsidRDefault="00620190" w:rsidP="00A20304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="00A2030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sun</w:t>
            </w:r>
            <w:proofErr w:type="spellEnd"/>
            <w:r w:rsidR="00A2030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Guilló</w:t>
            </w:r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5D51F4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5D51F4" w:rsidRPr="00380812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4C3E6C4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4ED44D7E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, Annerose</w:t>
            </w:r>
          </w:p>
        </w:tc>
        <w:tc>
          <w:tcPr>
            <w:tcW w:w="3611" w:type="dxa"/>
          </w:tcPr>
          <w:p w14:paraId="373B230C" w14:textId="77777777" w:rsidR="005D51F4" w:rsidRPr="00380812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41ADBC8E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4A08C46" w14:textId="2AAA588F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7759861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531655" w14:textId="50FF908E" w:rsidR="005D51F4" w:rsidRPr="004C1357" w:rsidRDefault="006504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F27A7D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3B060536" w14:textId="7698D02A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20DA1D8E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218D21C" w14:textId="2AE49E2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407A9093" w:rsidR="005D51F4" w:rsidRPr="004C1357" w:rsidRDefault="006504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46DC6E1" w14:textId="39093E6E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01D92B06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32ACD26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2B11C950" w:rsidR="005D51F4" w:rsidRPr="004C1357" w:rsidRDefault="006504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5D51F4" w:rsidRPr="007E354C" w:rsidRDefault="00EF78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14318658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986BEB" w14:textId="55DD2A6F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231FBE22" w:rsidR="005D51F4" w:rsidRPr="007E354C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32AA2651" w14:textId="6464C57F" w:rsidR="005D51F4" w:rsidRPr="004C1357" w:rsidRDefault="006504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48CADE5" w14:textId="08F98543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5FEA0B22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89B9FA2" w14:textId="6E7EC32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7033E5A7" w14:textId="31ABC88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677A12EF" w:rsidR="005D51F4" w:rsidRPr="004C1357" w:rsidRDefault="006504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DAFF158" w14:textId="5135527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4474B104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69AE67BA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384FB9B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62CE40E1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B8F669D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1D9BF0AD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026CD6C5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923BE78" w14:textId="33A9C50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247806B4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05AA3BF6" w:rsidR="005D51F4" w:rsidRPr="004C1357" w:rsidRDefault="006504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D25ADB" w14:textId="6ECB08D5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191A2DAA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DF16265" w14:textId="547341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1C56997E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D84385" w14:textId="1E9EA5FA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414B3C3B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37213F6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CE06A2" w14:textId="7E528BE1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118AFA6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7BB52DC" w14:textId="3FCD3EE2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5A130921" w14:textId="6C01C99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7D43887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BDCB46" w14:textId="7E1EC39E" w:rsidR="005D51F4" w:rsidRPr="004C1357" w:rsidRDefault="006504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4B7E5561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BD60DB1" w14:textId="15ADF66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489E35B1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B47F25" w14:textId="777777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5FF3BE0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9DE4BAB" w14:textId="22D852F8" w:rsidR="005D51F4" w:rsidRPr="004C1357" w:rsidRDefault="006504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777CA96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D6E8780" w14:textId="2C775992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1948037C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2</w:t>
            </w:r>
            <w:r w:rsidR="002B0A49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2B0A49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2B0A4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45C376AD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FE59F32" w:rsidR="002B0A49" w:rsidRPr="00380812" w:rsidRDefault="002B0A49" w:rsidP="000D1B7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4833E1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76EF2F89" w:rsidR="00823D1E" w:rsidRPr="00823D1E" w:rsidRDefault="00823D1E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3B4798" w:rsidRPr="004833E1" w14:paraId="199CCAD4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193ECF20" w14:textId="77777777" w:rsidR="003B4798" w:rsidRPr="00823D1E" w:rsidRDefault="003B4798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41017374" w14:textId="0C20F043" w:rsidR="004C4EED" w:rsidRDefault="00620190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PRESIDENTE DE ROTARY INTERNACIONAL</w:t>
      </w:r>
      <w:r w:rsidR="00C87176" w:rsidRPr="004C4EED">
        <w:rPr>
          <w:rStyle w:val="Ttulo1Car"/>
          <w:i/>
          <w:iCs/>
          <w:color w:val="8E288E"/>
          <w:lang w:val="es-ES"/>
        </w:rPr>
        <w:t xml:space="preserve"> </w:t>
      </w:r>
      <w:r w:rsidRPr="004C4EED">
        <w:rPr>
          <w:rStyle w:val="Ttulo1Car"/>
          <w:i/>
          <w:iCs/>
          <w:color w:val="8E288E"/>
          <w:lang w:val="es-ES"/>
        </w:rPr>
        <w:t>2</w:t>
      </w:r>
      <w:r w:rsidR="00232A46" w:rsidRPr="004C4EED">
        <w:rPr>
          <w:rStyle w:val="Ttulo1Car"/>
          <w:i/>
          <w:iCs/>
          <w:color w:val="8E288E"/>
          <w:lang w:val="es-ES"/>
        </w:rPr>
        <w:t>2</w:t>
      </w:r>
      <w:r w:rsidRPr="004C4EED">
        <w:rPr>
          <w:rStyle w:val="Ttulo1Car"/>
          <w:i/>
          <w:iCs/>
          <w:color w:val="8E288E"/>
          <w:lang w:val="es-ES"/>
        </w:rPr>
        <w:t>/2</w:t>
      </w:r>
      <w:r w:rsidR="00232A46" w:rsidRPr="004C4EED">
        <w:rPr>
          <w:rStyle w:val="Ttulo1Car"/>
          <w:i/>
          <w:iCs/>
          <w:color w:val="8E288E"/>
          <w:lang w:val="es-ES"/>
        </w:rPr>
        <w:t>3</w:t>
      </w:r>
    </w:p>
    <w:p w14:paraId="1B89C748" w14:textId="77777777" w:rsidR="004C4EED" w:rsidRPr="004C4EED" w:rsidRDefault="004C4EED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sz w:val="16"/>
          <w:szCs w:val="16"/>
          <w:lang w:val="es-ES"/>
        </w:rPr>
      </w:pPr>
    </w:p>
    <w:p w14:paraId="01205672" w14:textId="3C2CBE35" w:rsidR="00C13C1F" w:rsidRDefault="006431A2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JENNIFER JONES</w:t>
      </w:r>
    </w:p>
    <w:p w14:paraId="5AE329E4" w14:textId="57CAE3F9" w:rsidR="004C4EED" w:rsidRDefault="004C4EED" w:rsidP="003B4798">
      <w:pPr>
        <w:jc w:val="center"/>
        <w:rPr>
          <w:lang w:val="es-ES"/>
        </w:rPr>
      </w:pPr>
    </w:p>
    <w:p w14:paraId="1D98A0A0" w14:textId="77777777" w:rsidR="004C4EED" w:rsidRPr="004C4EED" w:rsidRDefault="004C4EED" w:rsidP="003B4798">
      <w:pPr>
        <w:jc w:val="center"/>
        <w:rPr>
          <w:lang w:val="es-ES"/>
        </w:rPr>
      </w:pPr>
    </w:p>
    <w:p w14:paraId="497BAE11" w14:textId="7A806AF4" w:rsidR="008D268D" w:rsidRPr="00BB3586" w:rsidRDefault="004C4EED" w:rsidP="003B4798">
      <w:pPr>
        <w:ind w:left="284"/>
        <w:jc w:val="center"/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screen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EAE8585" w14:textId="74AC9DCA" w:rsidR="00ED35A6" w:rsidRDefault="0095465F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lastRenderedPageBreak/>
        <w:t xml:space="preserve">Temas del </w:t>
      </w:r>
      <w:r w:rsidR="000D1B7E">
        <w:rPr>
          <w:rStyle w:val="Ttulo1Car"/>
          <w:color w:val="8E288E"/>
          <w:lang w:val="es-ES"/>
        </w:rPr>
        <w:t>c</w:t>
      </w:r>
      <w:r>
        <w:rPr>
          <w:rStyle w:val="Ttulo1Car"/>
          <w:color w:val="8E288E"/>
          <w:lang w:val="es-ES"/>
        </w:rPr>
        <w:t>lub</w:t>
      </w:r>
    </w:p>
    <w:p w14:paraId="3B62B98A" w14:textId="77777777" w:rsidR="006E368E" w:rsidRPr="006E368E" w:rsidRDefault="006E368E" w:rsidP="006E368E">
      <w:pPr>
        <w:rPr>
          <w:lang w:val="es-ES"/>
        </w:rPr>
      </w:pPr>
    </w:p>
    <w:p w14:paraId="58BB389A" w14:textId="12827307" w:rsidR="003B4798" w:rsidRDefault="006561D0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11 de Febrero (sábado)</w:t>
      </w:r>
      <w:proofErr w:type="gramStart"/>
      <w:r>
        <w:rPr>
          <w:rStyle w:val="Hipervnculo"/>
          <w:u w:val="none"/>
          <w:lang w:val="es-ES"/>
        </w:rPr>
        <w:t>:  Cursos</w:t>
      </w:r>
      <w:proofErr w:type="gramEnd"/>
      <w:r>
        <w:rPr>
          <w:rStyle w:val="Hipervnculo"/>
          <w:u w:val="none"/>
          <w:lang w:val="es-ES"/>
        </w:rPr>
        <w:t xml:space="preserve"> de formación de los nuevos cargos, será en Badalona por la mañana.</w:t>
      </w:r>
    </w:p>
    <w:p w14:paraId="5574A717" w14:textId="77777777" w:rsidR="006E368E" w:rsidRPr="003B4798" w:rsidRDefault="006E368E" w:rsidP="006E368E">
      <w:pPr>
        <w:pStyle w:val="Prrafodelista"/>
        <w:rPr>
          <w:rStyle w:val="Hipervnculo"/>
          <w:u w:val="none"/>
          <w:lang w:val="es-ES"/>
        </w:rPr>
      </w:pPr>
    </w:p>
    <w:p w14:paraId="1489D06C" w14:textId="737A718A" w:rsidR="00FC6FC4" w:rsidRDefault="006561D0" w:rsidP="006E368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28 de Enero: Marchan a </w:t>
      </w:r>
      <w:proofErr w:type="spellStart"/>
      <w:r>
        <w:rPr>
          <w:rStyle w:val="Hipervnculo"/>
          <w:u w:val="none"/>
          <w:lang w:val="es-ES"/>
        </w:rPr>
        <w:t>Gambasse</w:t>
      </w:r>
      <w:proofErr w:type="spellEnd"/>
      <w:r>
        <w:rPr>
          <w:rStyle w:val="Hipervnculo"/>
          <w:u w:val="none"/>
          <w:lang w:val="es-ES"/>
        </w:rPr>
        <w:t xml:space="preserve">, solicitan MATERIAL DIDÁCTICO en portugués para los niños de </w:t>
      </w:r>
      <w:proofErr w:type="spellStart"/>
      <w:r>
        <w:rPr>
          <w:rStyle w:val="Hipervnculo"/>
          <w:u w:val="none"/>
          <w:lang w:val="es-ES"/>
        </w:rPr>
        <w:t>Gambasse</w:t>
      </w:r>
      <w:proofErr w:type="spellEnd"/>
      <w:r>
        <w:rPr>
          <w:rStyle w:val="Hipervnculo"/>
          <w:u w:val="none"/>
          <w:lang w:val="es-ES"/>
        </w:rPr>
        <w:t xml:space="preserve">. Por otro lado, llevarán material sanitario, ordenadores que hemos conseguido y pasta de dientes más cepillos de dientes. </w:t>
      </w:r>
      <w:r w:rsidR="006E368E">
        <w:rPr>
          <w:rStyle w:val="Hipervnculo"/>
          <w:u w:val="none"/>
          <w:lang w:val="es-ES"/>
        </w:rPr>
        <w:t>Se valora la posibilidad de repetir la experiencia en años futuros.</w:t>
      </w:r>
    </w:p>
    <w:p w14:paraId="773B13E4" w14:textId="77777777" w:rsidR="006E368E" w:rsidRPr="006E368E" w:rsidRDefault="006E368E" w:rsidP="006E368E">
      <w:pPr>
        <w:rPr>
          <w:rStyle w:val="Hipervnculo"/>
          <w:u w:val="none"/>
          <w:lang w:val="es-ES"/>
        </w:rPr>
      </w:pPr>
    </w:p>
    <w:p w14:paraId="7988ECFF" w14:textId="4078D66E" w:rsidR="003B4798" w:rsidRDefault="006E368E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>
        <w:rPr>
          <w:rStyle w:val="Hipervnculo"/>
          <w:u w:val="none"/>
          <w:lang w:val="es-ES"/>
        </w:rPr>
        <w:t>Alpan</w:t>
      </w:r>
      <w:proofErr w:type="spellEnd"/>
      <w:r>
        <w:rPr>
          <w:rStyle w:val="Hipervnculo"/>
          <w:u w:val="none"/>
          <w:lang w:val="es-ES"/>
        </w:rPr>
        <w:t xml:space="preserve">. Se pueden visitar los comedores de </w:t>
      </w:r>
      <w:proofErr w:type="spellStart"/>
      <w:r>
        <w:rPr>
          <w:rStyle w:val="Hipervnculo"/>
          <w:u w:val="none"/>
          <w:lang w:val="es-ES"/>
        </w:rPr>
        <w:t>Alpan</w:t>
      </w:r>
      <w:proofErr w:type="spellEnd"/>
      <w:r>
        <w:rPr>
          <w:rStyle w:val="Hipervnculo"/>
          <w:u w:val="none"/>
          <w:lang w:val="es-ES"/>
        </w:rPr>
        <w:t xml:space="preserve"> al mediodía entre semana. Consultar con Antonio.</w:t>
      </w:r>
    </w:p>
    <w:p w14:paraId="110C9B34" w14:textId="77777777" w:rsidR="006E368E" w:rsidRPr="006E368E" w:rsidRDefault="006E368E" w:rsidP="006E368E">
      <w:pPr>
        <w:rPr>
          <w:rStyle w:val="Hipervnculo"/>
          <w:u w:val="none"/>
          <w:lang w:val="es-ES"/>
        </w:rPr>
      </w:pPr>
    </w:p>
    <w:p w14:paraId="51F9B6CF" w14:textId="4C1774AA" w:rsidR="006E368E" w:rsidRDefault="006E368E" w:rsidP="006E368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>
        <w:rPr>
          <w:rStyle w:val="Hipervnculo"/>
          <w:u w:val="none"/>
          <w:lang w:val="es-ES"/>
        </w:rPr>
        <w:t>Mango.Se</w:t>
      </w:r>
      <w:proofErr w:type="spellEnd"/>
      <w:r>
        <w:rPr>
          <w:rStyle w:val="Hipervnculo"/>
          <w:u w:val="none"/>
          <w:lang w:val="es-ES"/>
        </w:rPr>
        <w:t xml:space="preserve"> tiene que presentar tres proyectos para que escojan uno. Presentaremos; </w:t>
      </w:r>
      <w:proofErr w:type="spellStart"/>
      <w:r>
        <w:rPr>
          <w:rStyle w:val="Hipervnculo"/>
          <w:u w:val="none"/>
          <w:lang w:val="es-ES"/>
        </w:rPr>
        <w:t>Fem</w:t>
      </w:r>
      <w:proofErr w:type="spellEnd"/>
      <w:r>
        <w:rPr>
          <w:rStyle w:val="Hipervnculo"/>
          <w:u w:val="none"/>
          <w:lang w:val="es-ES"/>
        </w:rPr>
        <w:t xml:space="preserve"> </w:t>
      </w:r>
      <w:proofErr w:type="spellStart"/>
      <w:r>
        <w:rPr>
          <w:rStyle w:val="Hipervnculo"/>
          <w:u w:val="none"/>
          <w:lang w:val="es-ES"/>
        </w:rPr>
        <w:t>Tech</w:t>
      </w:r>
      <w:proofErr w:type="spellEnd"/>
      <w:r>
        <w:rPr>
          <w:rStyle w:val="Hipervnculo"/>
          <w:u w:val="none"/>
          <w:lang w:val="es-ES"/>
        </w:rPr>
        <w:t xml:space="preserve">, </w:t>
      </w:r>
      <w:proofErr w:type="spellStart"/>
      <w:r>
        <w:rPr>
          <w:rStyle w:val="Hipervnculo"/>
          <w:u w:val="none"/>
          <w:lang w:val="es-ES"/>
        </w:rPr>
        <w:t>Magone</w:t>
      </w:r>
      <w:proofErr w:type="spellEnd"/>
      <w:r>
        <w:rPr>
          <w:rStyle w:val="Hipervnculo"/>
          <w:u w:val="none"/>
          <w:lang w:val="es-ES"/>
        </w:rPr>
        <w:t xml:space="preserve">, Y Lorena propone presentar </w:t>
      </w:r>
      <w:proofErr w:type="spellStart"/>
      <w:r>
        <w:rPr>
          <w:rStyle w:val="Hipervnculo"/>
          <w:u w:val="none"/>
          <w:lang w:val="es-ES"/>
        </w:rPr>
        <w:t>Invesitgación</w:t>
      </w:r>
      <w:proofErr w:type="spellEnd"/>
      <w:r>
        <w:rPr>
          <w:rStyle w:val="Hipervnculo"/>
          <w:u w:val="none"/>
          <w:lang w:val="es-ES"/>
        </w:rPr>
        <w:t xml:space="preserve"> Alfa, proyecto de investigación de una enfermedad rara. También se propone invitar a los investigadores a la reunión del proyecto. Todo esto se presen</w:t>
      </w:r>
      <w:r w:rsidR="00513D7C">
        <w:rPr>
          <w:rStyle w:val="Hipervnculo"/>
          <w:u w:val="none"/>
          <w:lang w:val="es-ES"/>
        </w:rPr>
        <w:t>t</w:t>
      </w:r>
      <w:r>
        <w:rPr>
          <w:rStyle w:val="Hipervnculo"/>
          <w:u w:val="none"/>
          <w:lang w:val="es-ES"/>
        </w:rPr>
        <w:t>ará el 24 de Enero m</w:t>
      </w:r>
      <w:r w:rsidR="00513D7C">
        <w:rPr>
          <w:rStyle w:val="Hipervnculo"/>
          <w:u w:val="none"/>
          <w:lang w:val="es-ES"/>
        </w:rPr>
        <w:t>ediante una presentación a Mango</w:t>
      </w:r>
      <w:r>
        <w:rPr>
          <w:rStyle w:val="Hipervnculo"/>
          <w:u w:val="none"/>
          <w:lang w:val="es-ES"/>
        </w:rPr>
        <w:t>.</w:t>
      </w:r>
    </w:p>
    <w:p w14:paraId="46B5D67E" w14:textId="77777777" w:rsidR="006E368E" w:rsidRPr="006E368E" w:rsidRDefault="006E368E" w:rsidP="006E368E">
      <w:pPr>
        <w:rPr>
          <w:rStyle w:val="Hipervnculo"/>
          <w:u w:val="none"/>
          <w:lang w:val="es-ES"/>
        </w:rPr>
      </w:pPr>
    </w:p>
    <w:p w14:paraId="2C63C10C" w14:textId="377B89DB" w:rsidR="003B4798" w:rsidRDefault="006E368E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Un estudiante al que pagamos una beca acaba de realizar una tesis exitosa en el </w:t>
      </w:r>
      <w:proofErr w:type="spellStart"/>
      <w:r>
        <w:rPr>
          <w:rStyle w:val="Hipervnculo"/>
          <w:u w:val="none"/>
          <w:lang w:val="es-ES"/>
        </w:rPr>
        <w:t>Clinic</w:t>
      </w:r>
      <w:proofErr w:type="spellEnd"/>
      <w:r>
        <w:rPr>
          <w:rStyle w:val="Hipervnculo"/>
          <w:u w:val="none"/>
          <w:lang w:val="es-ES"/>
        </w:rPr>
        <w:t xml:space="preserve"> de Barcelona.</w:t>
      </w:r>
    </w:p>
    <w:p w14:paraId="1EE0F74A" w14:textId="77777777" w:rsidR="006E368E" w:rsidRPr="006E368E" w:rsidRDefault="006E368E" w:rsidP="006E368E">
      <w:pPr>
        <w:ind w:left="360"/>
        <w:rPr>
          <w:rStyle w:val="Hipervnculo"/>
          <w:u w:val="none"/>
          <w:lang w:val="es-ES"/>
        </w:rPr>
      </w:pPr>
    </w:p>
    <w:p w14:paraId="27636D42" w14:textId="454D6F5B" w:rsidR="00FC6FC4" w:rsidRDefault="006E368E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Julia nos da una charla de clasificación.</w:t>
      </w:r>
    </w:p>
    <w:p w14:paraId="29E83564" w14:textId="77777777" w:rsidR="00D43D07" w:rsidRPr="00D43D07" w:rsidRDefault="00D43D07" w:rsidP="00D43D07">
      <w:pPr>
        <w:pStyle w:val="Prrafodelista"/>
        <w:rPr>
          <w:rStyle w:val="Hipervnculo"/>
          <w:u w:val="none"/>
          <w:lang w:val="es-ES"/>
        </w:rPr>
      </w:pPr>
    </w:p>
    <w:p w14:paraId="1018FE80" w14:textId="1252F2C3" w:rsidR="00D43D07" w:rsidRDefault="00D43D07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Antonio ha hablado con la dirección del Hotel quejándose para que mejoren el menú, también comentó que si algún miembro tiene acceso a otra mejor organización/contacto, el club haría lo necesario para estudiar la propuesta.</w:t>
      </w:r>
    </w:p>
    <w:p w14:paraId="3F1B29A2" w14:textId="77777777" w:rsidR="00D43D07" w:rsidRPr="00D43D07" w:rsidRDefault="00D43D07" w:rsidP="00D43D07">
      <w:pPr>
        <w:rPr>
          <w:rStyle w:val="Hipervnculo"/>
          <w:u w:val="none"/>
          <w:lang w:val="es-ES"/>
        </w:rPr>
      </w:pPr>
      <w:bookmarkStart w:id="0" w:name="_GoBack"/>
      <w:bookmarkEnd w:id="0"/>
    </w:p>
    <w:p w14:paraId="504570C9" w14:textId="77777777" w:rsidR="006E368E" w:rsidRPr="006E368E" w:rsidRDefault="006E368E" w:rsidP="006E368E">
      <w:pPr>
        <w:pStyle w:val="Prrafodelista"/>
        <w:rPr>
          <w:rStyle w:val="Hipervnculo"/>
          <w:u w:val="none"/>
          <w:lang w:val="es-ES"/>
        </w:rPr>
      </w:pPr>
    </w:p>
    <w:p w14:paraId="5645D692" w14:textId="77777777" w:rsidR="006E368E" w:rsidRDefault="006E368E" w:rsidP="006E368E">
      <w:pPr>
        <w:pStyle w:val="Prrafodelista"/>
        <w:rPr>
          <w:rStyle w:val="Hipervnculo"/>
          <w:u w:val="none"/>
          <w:lang w:val="es-ES"/>
        </w:rPr>
      </w:pPr>
    </w:p>
    <w:p w14:paraId="02271894" w14:textId="2EB8ACC8" w:rsidR="00626B5D" w:rsidRDefault="00C4541A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 w:rsidRPr="000C505B">
        <w:rPr>
          <w:rStyle w:val="Ttulo1Car"/>
          <w:color w:val="8E288E"/>
          <w:lang w:val="es-ES"/>
        </w:rPr>
        <w:t>Calendario</w:t>
      </w:r>
    </w:p>
    <w:p w14:paraId="20F9757C" w14:textId="77777777" w:rsidR="006E368E" w:rsidRPr="006E368E" w:rsidRDefault="006E368E" w:rsidP="006E368E">
      <w:pPr>
        <w:rPr>
          <w:lang w:val="es-ES"/>
        </w:rPr>
      </w:pPr>
    </w:p>
    <w:p w14:paraId="5B49EC73" w14:textId="317F2F88" w:rsidR="00E77747" w:rsidRDefault="00E77747" w:rsidP="00E77747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E77747">
        <w:rPr>
          <w:rStyle w:val="Hipervnculo"/>
          <w:u w:val="none"/>
          <w:lang w:val="es-ES"/>
        </w:rPr>
        <w:t>23</w:t>
      </w:r>
      <w:r>
        <w:rPr>
          <w:rStyle w:val="Hipervnculo"/>
          <w:u w:val="none"/>
          <w:lang w:val="es-ES"/>
        </w:rPr>
        <w:t>.01.23</w:t>
      </w:r>
      <w:r w:rsidRPr="00E77747">
        <w:rPr>
          <w:rStyle w:val="Hipervnculo"/>
          <w:u w:val="none"/>
          <w:lang w:val="es-ES"/>
        </w:rPr>
        <w:t xml:space="preserve"> reunión Presencial, conferencia Cava</w:t>
      </w:r>
      <w:r w:rsidR="004E4CDE">
        <w:rPr>
          <w:rStyle w:val="Hipervnculo"/>
          <w:u w:val="none"/>
          <w:lang w:val="es-ES"/>
        </w:rPr>
        <w:t xml:space="preserve"> &amp; </w:t>
      </w:r>
      <w:proofErr w:type="spellStart"/>
      <w:r w:rsidR="004E4CDE">
        <w:rPr>
          <w:rStyle w:val="Hipervnculo"/>
          <w:u w:val="none"/>
          <w:lang w:val="es-ES"/>
        </w:rPr>
        <w:t>Chanpagne</w:t>
      </w:r>
      <w:proofErr w:type="spellEnd"/>
      <w:r w:rsidRPr="00E77747">
        <w:rPr>
          <w:rStyle w:val="Hipervnculo"/>
          <w:u w:val="none"/>
          <w:lang w:val="es-ES"/>
        </w:rPr>
        <w:t xml:space="preserve"> </w:t>
      </w:r>
      <w:r w:rsidR="004E4CDE">
        <w:rPr>
          <w:rStyle w:val="Hipervnculo"/>
          <w:u w:val="none"/>
          <w:lang w:val="es-ES"/>
        </w:rPr>
        <w:t xml:space="preserve">por </w:t>
      </w:r>
      <w:r w:rsidRPr="00E77747">
        <w:rPr>
          <w:rStyle w:val="Hipervnculo"/>
          <w:u w:val="none"/>
          <w:lang w:val="es-ES"/>
        </w:rPr>
        <w:t>Frank</w:t>
      </w:r>
      <w:r>
        <w:rPr>
          <w:rStyle w:val="Hipervnculo"/>
          <w:u w:val="none"/>
          <w:lang w:val="es-ES"/>
        </w:rPr>
        <w:t xml:space="preserve"> </w:t>
      </w:r>
      <w:proofErr w:type="spellStart"/>
      <w:r>
        <w:rPr>
          <w:rStyle w:val="Hipervnculo"/>
          <w:u w:val="none"/>
          <w:lang w:val="es-ES"/>
        </w:rPr>
        <w:t>Merten</w:t>
      </w:r>
      <w:proofErr w:type="spellEnd"/>
      <w:r w:rsidR="004E4CDE">
        <w:rPr>
          <w:rStyle w:val="Hipervnculo"/>
          <w:u w:val="none"/>
          <w:lang w:val="es-ES"/>
        </w:rPr>
        <w:t xml:space="preserve"> (RC Alba)</w:t>
      </w:r>
    </w:p>
    <w:p w14:paraId="0129AE6A" w14:textId="2720E8D2" w:rsidR="008E762B" w:rsidRPr="0095465F" w:rsidRDefault="00E77747" w:rsidP="00E77747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E77747">
        <w:rPr>
          <w:rStyle w:val="Hipervnculo"/>
          <w:u w:val="none"/>
          <w:lang w:val="es-ES"/>
        </w:rPr>
        <w:t>30</w:t>
      </w:r>
      <w:r>
        <w:rPr>
          <w:rStyle w:val="Hipervnculo"/>
          <w:u w:val="none"/>
          <w:lang w:val="es-ES"/>
        </w:rPr>
        <w:t>.01.23</w:t>
      </w:r>
      <w:r w:rsidRPr="00E77747">
        <w:rPr>
          <w:rStyle w:val="Hipervnculo"/>
          <w:u w:val="none"/>
          <w:lang w:val="es-ES"/>
        </w:rPr>
        <w:t xml:space="preserve"> reunión Presencial, Asamblea</w:t>
      </w:r>
      <w:r>
        <w:rPr>
          <w:rStyle w:val="Hipervnculo"/>
          <w:u w:val="none"/>
          <w:lang w:val="es-ES"/>
        </w:rPr>
        <w:t xml:space="preserve"> club</w:t>
      </w:r>
    </w:p>
    <w:sectPr w:rsidR="008E762B" w:rsidRPr="0095465F" w:rsidSect="00ED35A6">
      <w:headerReference w:type="default" r:id="rId11"/>
      <w:footerReference w:type="default" r:id="rId12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9117B5" w14:textId="77777777" w:rsidR="00D44996" w:rsidRDefault="00D44996">
      <w:r>
        <w:separator/>
      </w:r>
    </w:p>
  </w:endnote>
  <w:endnote w:type="continuationSeparator" w:id="0">
    <w:p w14:paraId="39CDD335" w14:textId="77777777" w:rsidR="00D44996" w:rsidRDefault="00D44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4B159E" w14:textId="77777777" w:rsidR="00D44996" w:rsidRDefault="00D44996">
      <w:r>
        <w:separator/>
      </w:r>
    </w:p>
  </w:footnote>
  <w:footnote w:type="continuationSeparator" w:id="0">
    <w:p w14:paraId="2EAE8B49" w14:textId="77777777" w:rsidR="00D44996" w:rsidRDefault="00D449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5F70"/>
    <w:rsid w:val="001B7B7C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4798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833E1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E4CDE"/>
    <w:rsid w:val="004F2CBA"/>
    <w:rsid w:val="004F7B69"/>
    <w:rsid w:val="0050289C"/>
    <w:rsid w:val="00510168"/>
    <w:rsid w:val="00513D7C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05A16"/>
    <w:rsid w:val="006167D8"/>
    <w:rsid w:val="00620190"/>
    <w:rsid w:val="00625EAE"/>
    <w:rsid w:val="0062653C"/>
    <w:rsid w:val="00626B5D"/>
    <w:rsid w:val="006314A1"/>
    <w:rsid w:val="00636127"/>
    <w:rsid w:val="006431A2"/>
    <w:rsid w:val="00643736"/>
    <w:rsid w:val="00650498"/>
    <w:rsid w:val="00654070"/>
    <w:rsid w:val="006561D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368E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0B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A521E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0304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4B09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4706"/>
    <w:rsid w:val="00C56677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B0E5D"/>
    <w:rsid w:val="00CC48F2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3D07"/>
    <w:rsid w:val="00D44996"/>
    <w:rsid w:val="00D47D23"/>
    <w:rsid w:val="00D515DA"/>
    <w:rsid w:val="00D57941"/>
    <w:rsid w:val="00D60DAD"/>
    <w:rsid w:val="00D60EC5"/>
    <w:rsid w:val="00D650F1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D6E3C"/>
    <w:rsid w:val="00DE14A7"/>
    <w:rsid w:val="00DE4CDC"/>
    <w:rsid w:val="00DF574A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77747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EF7849"/>
    <w:rsid w:val="00F0422B"/>
    <w:rsid w:val="00F14E5E"/>
    <w:rsid w:val="00F15426"/>
    <w:rsid w:val="00F21C5B"/>
    <w:rsid w:val="00F25910"/>
    <w:rsid w:val="00F27A7D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A6C07"/>
    <w:rsid w:val="00FB1D80"/>
    <w:rsid w:val="00FB2850"/>
    <w:rsid w:val="00FB709C"/>
    <w:rsid w:val="00FC2331"/>
    <w:rsid w:val="00FC39F0"/>
    <w:rsid w:val="00FC5248"/>
    <w:rsid w:val="00FC6FC4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tm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11047E-4F6A-431A-8F55-E2B48C8D2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05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3-01-18T19:57:00Z</dcterms:created>
  <dcterms:modified xsi:type="dcterms:W3CDTF">2023-01-18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